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5D167E" w14:textId="1B2473B9" w:rsidR="003B12E0" w:rsidRDefault="00887367">
      <w:r>
        <w:t>Multi</w:t>
      </w:r>
      <w:r>
        <w:t>-</w:t>
      </w:r>
      <w:r>
        <w:t xml:space="preserve">Year Stock </w:t>
      </w:r>
      <w:r>
        <w:t>Data</w:t>
      </w:r>
      <w:r w:rsidR="0060779E">
        <w:t xml:space="preserve"> /</w:t>
      </w:r>
      <w:r>
        <w:t xml:space="preserve"> Screen Shots </w:t>
      </w:r>
    </w:p>
    <w:p w14:paraId="37FA383E" w14:textId="607834CE" w:rsidR="00887367" w:rsidRDefault="00887367">
      <w:r>
        <w:rPr>
          <w:noProof/>
        </w:rPr>
        <w:drawing>
          <wp:inline distT="0" distB="0" distL="0" distR="0" wp14:anchorId="2D3179C3" wp14:editId="7C821EEB">
            <wp:extent cx="5943600" cy="616648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6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EB04D" w14:textId="72E424DA" w:rsidR="0060779E" w:rsidRDefault="0060779E">
      <w:r>
        <w:rPr>
          <w:noProof/>
        </w:rPr>
        <w:lastRenderedPageBreak/>
        <w:drawing>
          <wp:inline distT="0" distB="0" distL="0" distR="0" wp14:anchorId="741EDC66" wp14:editId="12702265">
            <wp:extent cx="5943600" cy="61252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5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6A6D2" w14:textId="44540649" w:rsidR="0060779E" w:rsidRDefault="0060779E">
      <w:r>
        <w:rPr>
          <w:noProof/>
        </w:rPr>
        <w:lastRenderedPageBreak/>
        <w:drawing>
          <wp:inline distT="0" distB="0" distL="0" distR="0" wp14:anchorId="6681EFAB" wp14:editId="687FAD40">
            <wp:extent cx="5943600" cy="614299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4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54A26D" w14:textId="77777777" w:rsidR="00887367" w:rsidRDefault="00887367"/>
    <w:sectPr w:rsidR="008873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MzQ0Mzc1NbawNDRX0lEKTi0uzszPAykwrAUAlf8vuiwAAAA="/>
  </w:docVars>
  <w:rsids>
    <w:rsidRoot w:val="00887367"/>
    <w:rsid w:val="00005D54"/>
    <w:rsid w:val="00007DA3"/>
    <w:rsid w:val="000A2CEC"/>
    <w:rsid w:val="001F3814"/>
    <w:rsid w:val="002A324B"/>
    <w:rsid w:val="002C6C72"/>
    <w:rsid w:val="002F16E5"/>
    <w:rsid w:val="003E3818"/>
    <w:rsid w:val="00440144"/>
    <w:rsid w:val="00591A1B"/>
    <w:rsid w:val="005B31B8"/>
    <w:rsid w:val="0060779E"/>
    <w:rsid w:val="006B5DDD"/>
    <w:rsid w:val="00712D35"/>
    <w:rsid w:val="00820723"/>
    <w:rsid w:val="00887367"/>
    <w:rsid w:val="00A30926"/>
    <w:rsid w:val="00A766AB"/>
    <w:rsid w:val="00C92608"/>
    <w:rsid w:val="00D72693"/>
    <w:rsid w:val="00E02147"/>
    <w:rsid w:val="00ED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24625"/>
  <w15:chartTrackingRefBased/>
  <w15:docId w15:val="{AC0ED042-12FF-4E02-921A-8F67C2089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 w:line="480" w:lineRule="auto"/>
        <w:ind w:left="360"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ious Matthews</dc:creator>
  <cp:keywords/>
  <dc:description/>
  <cp:lastModifiedBy>Darrious Matthews</cp:lastModifiedBy>
  <cp:revision>1</cp:revision>
  <dcterms:created xsi:type="dcterms:W3CDTF">2020-12-20T18:06:00Z</dcterms:created>
  <dcterms:modified xsi:type="dcterms:W3CDTF">2020-12-20T18:14:00Z</dcterms:modified>
</cp:coreProperties>
</file>